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Egypt</w:t>
      </w:r>
      <w:r>
        <w:t xml:space="preserve"> </w:t>
      </w:r>
      <w:r>
        <w:t xml:space="preserve">Cairo</w:t>
      </w:r>
    </w:p>
    <w:p>
      <w:pPr>
        <w:pStyle w:val="FirstParagraph"/>
      </w:pPr>
      <w:r>
        <w:rPr>
          <w:bCs/>
          <w:b/>
        </w:rPr>
        <w:t xml:space="preserve">Mr./Ms. [Scholarship Committee Name]</w:t>
      </w:r>
      <w:r>
        <w:br/>
      </w:r>
      <w:r>
        <w:t xml:space="preserve">Scholarship Selection Committee</w:t>
      </w:r>
      <w:r>
        <w:br/>
      </w:r>
      <w:r>
        <w:t xml:space="preserve">[University/Institution Name]</w:t>
      </w:r>
      <w:r>
        <w:br/>
      </w:r>
      <w:r>
        <w:t xml:space="preserve">[Address]</w:t>
      </w:r>
      <w:r>
        <w:br/>
      </w:r>
      <w:r>
        <w:t xml:space="preserve">Cairo, Egypt</w:t>
      </w:r>
    </w:p>
    <w:p>
      <w:pPr>
        <w:pStyle w:val="BodyText"/>
      </w:pPr>
      <w:r>
        <w:t xml:space="preserve">Date: October 26, 2023</w:t>
      </w:r>
    </w:p>
    <w:p>
      <w:pPr>
        <w:pStyle w:val="BodyText"/>
      </w:pPr>
      <w:r>
        <w:t xml:space="preserve">Subject: Formal Application for the Nile Delta Marine Science Fellowship – Scholarship Application Letter for Oceanographer Studies in Egypt Cairo</w:t>
      </w:r>
    </w:p>
    <w:p>
      <w:pPr>
        <w:pStyle w:val="BodyText"/>
      </w:pPr>
      <w:r>
        <w:t xml:space="preserve">Dear Esteemed Members of the Scholarship Committee,</w:t>
      </w:r>
    </w:p>
    <w:p>
      <w:pPr>
        <w:pStyle w:val="BodyText"/>
      </w:pPr>
      <w:r>
        <w:t xml:space="preserve">It is with profound enthusiasm and unwavering dedication to marine science that I submit my formal Scholarship Application Letter for the prestigious Nile Delta Marine Science Fellowship. As a native Egyptian student deeply rooted in the rich maritime heritage of Cairo, I have devoted my academic journey to understanding and safeguarding our vital coastal ecosystems – specifically positioning myself as a future Oceanographer committed to addressing the unique challenges facing Egypt’s shores. This scholarship represents not merely an educational opportunity, but a crucial step towards empowering my contribution to Egypt Cairo's sustainable marine future.</w:t>
      </w:r>
    </w:p>
    <w:p>
      <w:pPr>
        <w:pStyle w:val="BodyText"/>
      </w:pPr>
      <w:r>
        <w:t xml:space="preserve">My passion for oceanography ignited during childhood summers spent exploring the vibrant coral reefs near Sharm and navigating the historic ports of Alexandria. Witnessing firsthand the delicate balance between human activity and marine health in our region, coupled with a rigorous academic foundation at Cairo University’s Faculty of Science, Department of Marine Biology, cemented my resolve. I graduated with honors (GPA: 3.8/4.0) in Environmental Science, specializing in coastal ecology and oceanographic modeling. My undergraduate thesis, "Assessing Microplastic Accumulation Patterns Along the Egyptian Mediterranean Coastline," employed satellite remote sensing and field sampling to map pollution hotspots – findings directly presented to the Egyptian Ministry of Environment during their 2022 National Coastal Strategy workshop. This research underscored my commitment to applying scientific rigor specifically to Egypt’s marine context, a perspective essential for any serious Oceanographer operating within Egypt Cairo.</w:t>
      </w:r>
    </w:p>
    <w:p>
      <w:pPr>
        <w:pStyle w:val="BodyText"/>
      </w:pPr>
      <w:r>
        <w:t xml:space="preserve">My academic pursuits have been complemented by hands-on experience critical for an emerging Oceanographer. I served as a Research Assistant at the National Institute of Oceanography (NIO) in Alexandria, collaborating on a project funded by the Egyptian Ministry of Scientific Research. This involved collecting water column data from the Suez Canal and Red Sea coasts using CTD profilers and sediment traps, analyzing samples for nutrient levels and phytoplankton diversity. I gained proficiency in GIS mapping software essential for coastal zone management – skills directly applicable to monitoring Egypt’s rapidly changing coastlines, a pressing concern highlighted by rising sea levels threatening Cairo's metropolitan fringe through the Nile Delta. Furthermore, my internship with the Alexandria Marine Science Institute (AMSI) provided invaluable exposure to operational oceanography, including data processing from wave buoys deployed along the Egyptian Mediterranean shelf. These experiences solidified my understanding of Egypt’s unique marine environment and its critical importance to our national economy and ecological well-being.</w:t>
      </w:r>
    </w:p>
    <w:p>
      <w:pPr>
        <w:pStyle w:val="BodyText"/>
      </w:pPr>
      <w:r>
        <w:t xml:space="preserve">The Nile Delta Marine Science Fellowship is the ideal catalyst for my aspirations. This Scholarship Application Letter serves as a testament to my preparedness. The program’s emphasis on advanced coastal oceanography, integrated ecosystem management, and cutting-edge technological applications (such as AI-driven predictive modeling of marine currents) aligns perfectly with my goal to specialize in sustainable coastal development strategies tailored for Egypt Cairo. Unlike generic marine science programs, this fellowship uniquely focuses on the Mediterranean and Red Sea ecosystems – the very waters defining Egypt’s maritime identity. The opportunity to conduct fieldwork along our coastlines under the mentorship of leading Egyptian researchers at institutions like Suez Canal University and NIO is unparalleled. I am particularly eager to contribute to ongoing projects mapping seagrass meadows in the Nile Delta, vital carbon sinks threatened by coastal encroachment – a project directly relevant to Egypt Cairo's environmental security.</w:t>
      </w:r>
    </w:p>
    <w:p>
      <w:pPr>
        <w:pStyle w:val="BodyText"/>
      </w:pPr>
      <w:r>
        <w:t xml:space="preserve">My long-term vision as an Oceanographer is intrinsically linked to Egypt Cairo’s future. I aspire not only to advance scientific knowledge but to translate it into tangible policy and community action. I envision developing localized early-warning systems for harmful algal blooms impacting fisheries in the Mediterranean, collaborating with coastal communities on sustainable tourism practices around the Sinai Peninsula, and contributing data-driven recommendations for integrated coastal zone management plans adopted by Egyptian government bodies. My commitment is not theoretical; it stems from a deep love for Egypt’s natural heritage. I have seen my father’s fishing community in Port Said struggle with declining catches due to changing ocean conditions – this personal connection fuels my scientific rigor and practical focus.</w:t>
      </w:r>
    </w:p>
    <w:p>
      <w:pPr>
        <w:pStyle w:val="BodyText"/>
      </w:pPr>
      <w:r>
        <w:t xml:space="preserve">Financial constraints pose a significant barrier to realizing this vision. While I have secured modest funding from Cairo University's research office for initial travel, the costs associated with advanced training, specialized equipment access for fieldwork across Egypt’s diverse marine regions (Red Sea and Mediterranean), and participation in international oceanographic conferences are beyond my current means. The Nile Delta Marine Science Fellowship scholarship is therefore indispensable. It will provide not only financial support but also vital access to world-class research facilities, a network of Egyptian marine science leaders, and the platform to amplify my contribution from within Egypt Cairo itself – ensuring my work remains deeply rooted in the nation’s needs.</w:t>
      </w:r>
    </w:p>
    <w:p>
      <w:pPr>
        <w:pStyle w:val="BodyText"/>
      </w:pPr>
      <w:r>
        <w:t xml:space="preserve">In conclusion, I am not merely applying for a scholarship; I am seeking the essential tools to become an Oceanographer who serves Egypt. My academic record, field experience, deep local knowledge of Egypt’s marine challenges, and unwavering commitment to Cairo and our coastal regions position me uniquely to benefit from this fellowship and subsequently give back meaningfully. I am eager to contribute my energy, skills, and passion for oceanography directly to the advancement of marine science within Egypt Cairo. Thank you for considering my Scholarship Application Letter with its urgent focus on the critical role of Oceanographer research in securing our nation’s maritime future.</w:t>
      </w:r>
    </w:p>
    <w:p>
      <w:pPr>
        <w:pStyle w:val="BodyText"/>
      </w:pPr>
      <w:r>
        <w:t xml:space="preserve">Sincerely,</w:t>
      </w:r>
    </w:p>
    <w:p>
      <w:pPr>
        <w:pStyle w:val="BodyText"/>
      </w:pPr>
      <w:r>
        <w:t xml:space="preserve">[Your Full Name]</w:t>
      </w:r>
      <w:r>
        <w:br/>
      </w:r>
      <w:r>
        <w:t xml:space="preserve">[Your Student ID/Reference Number, if applicable]</w:t>
      </w:r>
      <w:r>
        <w:br/>
      </w:r>
      <w:r>
        <w:t xml:space="preserve">Cairo, Egypt</w:t>
      </w:r>
      <w:r>
        <w:br/>
      </w:r>
      <w:r>
        <w:t xml:space="preserve">Email: your.email@example.com | Phone: +20 XX XXXX 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Egypt Cairo</dc:title>
  <dc:creator/>
  <cp:keywords/>
  <dcterms:created xsi:type="dcterms:W3CDTF">2026-07-23T01:22:40Z</dcterms:created>
  <dcterms:modified xsi:type="dcterms:W3CDTF">2026-07-23T01:22:40Z</dcterms:modified>
</cp:coreProperties>
</file>

<file path=docProps/custom.xml><?xml version="1.0" encoding="utf-8"?>
<Properties xmlns="http://schemas.openxmlformats.org/officeDocument/2006/custom-properties" xmlns:vt="http://schemas.openxmlformats.org/officeDocument/2006/docPropsVTypes"/>
</file>